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exercise-solutions"/>
      <w:r>
        <w:t xml:space="preserve">Exercise solutions</w:t>
      </w:r>
      <w:bookmarkEnd w:id="20"/>
    </w:p>
    <w:p>
      <w:pPr>
        <w:pStyle w:val="Heading2"/>
      </w:pPr>
      <w:bookmarkStart w:id="21" w:name="chapter-i"/>
      <w:r>
        <w:t xml:space="preserve">Chapter I)</w:t>
      </w:r>
      <w:bookmarkEnd w:id="21"/>
    </w:p>
    <w:p>
      <w:pPr>
        <w:pStyle w:val="Heading3"/>
      </w:pPr>
      <w:bookmarkStart w:id="22" w:name="section-1"/>
      <w:r>
        <w:t xml:space="preserve">Section 1)</w:t>
      </w:r>
      <w:bookmarkEnd w:id="22"/>
    </w:p>
    <w:p>
      <w:pPr>
        <w:pStyle w:val="Heading4"/>
      </w:pPr>
      <w:bookmarkStart w:id="23" w:name="section"/>
      <w:r>
        <w:t xml:space="preserve">1.1)</w:t>
      </w:r>
      <w:bookmarkEnd w:id="23"/>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24" w:name="section-2"/>
      <w:r>
        <w:t xml:space="preserve">1.2)</w:t>
      </w:r>
      <w:bookmarkEnd w:id="24"/>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25" w:name="section-3"/>
      <w:r>
        <w:t xml:space="preserve">1.3)</w:t>
      </w:r>
      <w:bookmarkEnd w:id="25"/>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26" w:name="section-4"/>
      <w:r>
        <w:t xml:space="preserve">1.4)</w:t>
      </w:r>
      <w:bookmarkEnd w:id="26"/>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1"/>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1"/>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1"/>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27" w:name="section-5"/>
      <w:r>
        <w:t xml:space="preserve">1.5)</w:t>
      </w:r>
      <w:bookmarkEnd w:id="27"/>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2"/>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2"/>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2"/>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3"/>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3"/>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28" w:name="section-6"/>
      <w:r>
        <w:t xml:space="preserve">1.6)</w:t>
      </w:r>
      <w:bookmarkEnd w:id="28"/>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29" w:name="section-2-1"/>
      <w:r>
        <w:t xml:space="preserve">Section 2)</w:t>
      </w:r>
      <w:bookmarkEnd w:id="29"/>
    </w:p>
    <w:p>
      <w:pPr>
        <w:pStyle w:val="Heading4"/>
      </w:pPr>
      <w:bookmarkStart w:id="30" w:name="section-7"/>
      <w:r>
        <w:t xml:space="preserve">2.1)</w:t>
      </w:r>
      <w:bookmarkEnd w:id="30"/>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31" w:name="section-8"/>
      <w:r>
        <w:t xml:space="preserve">2.2)</w:t>
      </w:r>
      <w:bookmarkEnd w:id="31"/>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2" w:name="a-rightarrow"/>
      <w:r>
        <w:t xml:space="preserve">2.2.a)</w:t>
      </w:r>
      <w:r>
        <w:t xml:space="preserve"> </w:t>
      </w:r>
      <m:oMath>
        <m:r>
          <m:t>⇒</m:t>
        </m:r>
      </m:oMath>
      <w:bookmarkEnd w:id="32"/>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3" w:name="b-leftarrow"/>
      <w:r>
        <w:t xml:space="preserve">2.2.b)</w:t>
      </w:r>
      <w:r>
        <w:t xml:space="preserve"> </w:t>
      </w:r>
      <m:oMath>
        <m:r>
          <m:t>⇐</m:t>
        </m:r>
      </m:oMath>
      <w:bookmarkEnd w:id="33"/>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34" w:name="section-9"/>
      <w:r>
        <w:t xml:space="preserve">2.3)</w:t>
      </w:r>
      <w:bookmarkEnd w:id="34"/>
    </w:p>
    <w:p>
      <w:pPr>
        <w:pStyle w:val="FirstParagraph"/>
      </w:pPr>
      <w:r>
        <w:t xml:space="preserve">Prove that the inverse of a bijection is a bijection, and that the composition of two bijections is a bijection.</w:t>
      </w:r>
    </w:p>
    <w:p>
      <w:pPr>
        <w:pStyle w:val="Heading5"/>
      </w:pPr>
      <w:bookmarkStart w:id="35" w:name="a"/>
      <w:r>
        <w:t xml:space="preserve">2.3.a)</w:t>
      </w:r>
      <w:bookmarkEnd w:id="35"/>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36" w:name="b"/>
      <w:r>
        <w:t xml:space="preserve">2.3.b)</w:t>
      </w:r>
      <w:bookmarkEnd w:id="36"/>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37" w:name="section-10"/>
      <w:r>
        <w:t xml:space="preserve">2.4)</w:t>
      </w:r>
      <w:bookmarkEnd w:id="37"/>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38" w:name="a-problem-statement"/>
      <w:r>
        <w:t xml:space="preserve">2.4.a) Problem statement</w:t>
      </w:r>
      <w:bookmarkEnd w:id="38"/>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39" w:name="b-reflexivity"/>
      <w:r>
        <w:t xml:space="preserve">2.4.b) Reflexivity</w:t>
      </w:r>
      <w:bookmarkEnd w:id="39"/>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0" w:name="c-symmetry"/>
      <w:r>
        <w:t xml:space="preserve">2.4.c) Symmetry</w:t>
      </w:r>
      <w:bookmarkEnd w:id="40"/>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1" w:name="d-transitivity"/>
      <w:r>
        <w:t xml:space="preserve">2.4.d) Transitivity</w:t>
      </w:r>
      <w:bookmarkEnd w:id="41"/>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2" w:name="e-conclusion"/>
      <w:r>
        <w:t xml:space="preserve">2.4.e) Conclusion</w:t>
      </w:r>
      <w:bookmarkEnd w:id="42"/>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43" w:name="section-11"/>
      <w:r>
        <w:t xml:space="preserve">2.5)</w:t>
      </w:r>
      <w:bookmarkEnd w:id="43"/>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44" w:name="section-12"/>
      <w:r>
        <w:t xml:space="preserve">2.6)</w:t>
      </w:r>
      <w:bookmarkEnd w:id="44"/>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45" w:name="section-13"/>
      <w:r>
        <w:t xml:space="preserve">2.7)</w:t>
      </w:r>
      <w:bookmarkEnd w:id="45"/>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46" w:name="section-14"/>
      <w:r>
        <w:t xml:space="preserve">2.8)</w:t>
      </w:r>
      <w:bookmarkEnd w:id="46"/>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47" w:name="section-15"/>
      <w:r>
        <w:t xml:space="preserve">2.9)</w:t>
      </w:r>
      <w:bookmarkEnd w:id="47"/>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48" w:name="section-16"/>
      <w:r>
        <w:t xml:space="preserve">2.10)</w:t>
      </w:r>
      <w:bookmarkEnd w:id="48"/>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m:t>
        </m:r>
        <m:r>
          <m:t>B</m:t>
        </m:r>
        <m:r>
          <m:t>|</m:t>
        </m:r>
      </m:oMath>
      <w:r>
        <w:t xml:space="preserve"> </w:t>
      </w:r>
      <w:r>
        <w:t xml:space="preserve">as the imag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49" w:name="section-17"/>
      <w:r>
        <w:t xml:space="preserve">2.11)</w:t>
      </w:r>
      <w:bookmarkEnd w:id="49"/>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A</m:t>
        </m:r>
      </m:oMath>
      <w:r>
        <w:t xml:space="preserve">, and there is a bijection between the two.</w:t>
      </w:r>
    </w:p>
    <w:p>
      <w:pPr>
        <w:pStyle w:val="Heading3"/>
      </w:pPr>
      <w:bookmarkStart w:id="50" w:name="section-3-1"/>
      <w:r>
        <w:t xml:space="preserve">Section 3)</w:t>
      </w:r>
      <w:bookmarkEnd w:id="50"/>
    </w:p>
    <w:p>
      <w:pPr>
        <w:pStyle w:val="Heading4"/>
      </w:pPr>
      <w:bookmarkStart w:id="51" w:name="section-18"/>
      <w:r>
        <w:t xml:space="preserve">3.1)</w:t>
      </w:r>
      <w:bookmarkEnd w:id="51"/>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r>
        <w:t xml:space="preserve"> </w:t>
      </w:r>
      <w:r>
        <w:t xml:space="preserve">-</w:t>
      </w:r>
      <w:r>
        <w:t xml:space="preserve"> </w:t>
      </w: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r>
        <w:t xml:space="preserve"> </w:t>
      </w:r>
      <w:r>
        <w:t xml:space="preserve">- 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r>
        <w:t xml:space="preserve"> </w:t>
      </w:r>
      <w:r>
        <w:t xml:space="preserve">Show how to make this into a category.</w:t>
      </w:r>
    </w:p>
    <w:p>
      <w:pPr>
        <w:pStyle w:val="Heading5"/>
      </w:pPr>
      <w:bookmarkStart w:id="52" w:name="a-composition"/>
      <w:r>
        <w:t xml:space="preserve">3.1.a) Composition</w:t>
      </w:r>
      <w:bookmarkEnd w:id="52"/>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ssiativity of composition).</w:t>
      </w:r>
    </w:p>
    <w:p>
      <w:pPr>
        <w:pStyle w:val="Heading5"/>
      </w:pPr>
      <w:bookmarkStart w:id="53" w:name="b-identity"/>
      <w:r>
        <w:t xml:space="preserve">3.1.b) Identity</w:t>
      </w:r>
      <w:bookmarkEnd w:id="53"/>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54" w:name="c-associativity"/>
      <w:r>
        <w:t xml:space="preserve">3.1.c) Associativity</w:t>
      </w:r>
      <w:bookmarkEnd w:id="54"/>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55" w:name="section-19"/>
      <w:r>
        <w:t xml:space="preserve">3.2)</w:t>
      </w:r>
      <w:bookmarkEnd w:id="55"/>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sup>
        </m:sSup>
        <m:r>
          <m:t>A</m:t>
        </m:r>
        <m:r>
          <m:t>|</m:t>
        </m:r>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sup>
        </m:sSup>
        <m:r>
          <m:t>A</m:t>
        </m:r>
        <m:r>
          <m:t>|</m:t>
        </m:r>
      </m:oMath>
      <w:r>
        <w:t xml:space="preserve">.</w:t>
      </w:r>
    </w:p>
    <w:p>
      <w:pPr>
        <w:pStyle w:val="Heading4"/>
      </w:pPr>
      <w:bookmarkStart w:id="56" w:name="section-20"/>
      <w:r>
        <w:t xml:space="preserve">3.3)</w:t>
      </w:r>
      <w:bookmarkEnd w:id="56"/>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57" w:name="section-21"/>
      <w:r>
        <w:t xml:space="preserve">3.4)</w:t>
      </w:r>
      <w:bookmarkEnd w:id="57"/>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58" w:name="section-22"/>
      <w:r>
        <w:t xml:space="preserve">3.5)</w:t>
      </w:r>
      <w:bookmarkEnd w:id="58"/>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59" w:name="section-23"/>
      <w:r>
        <w:t xml:space="preserve">3.6)</w:t>
      </w:r>
      <w:bookmarkEnd w:id="59"/>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0" w:name="section-24"/>
      <w:r>
        <w:t xml:space="preserve">3.7)</w:t>
      </w:r>
      <w:bookmarkEnd w:id="60"/>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1" w:name="slice-categories"/>
      <w:r>
        <w:t xml:space="preserve">3.7.1) Slice categories</w:t>
      </w:r>
      <w:bookmarkEnd w:id="61"/>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BodyText"/>
      </w:pPr>
      <w:r>
        <w:t xml:space="preserve">Now, let us prove that</w:t>
      </w:r>
      <w:r>
        <w:t xml:space="preserve"> </w:t>
      </w:r>
      <m:oMath>
        <m:sSub>
          <m:e>
            <m:r>
              <m:rPr>
                <m:sty m:val="p"/>
                <m:scr m:val="script"/>
              </m:rPr>
              <m:t>C</m:t>
            </m:r>
          </m:e>
          <m:sub>
            <m:r>
              <m:t>A</m:t>
            </m:r>
          </m:sub>
        </m:sSub>
      </m:oMath>
      <w:r>
        <w:t xml:space="preserve"> </w:t>
      </w:r>
      <w:r>
        <w:t xml:space="preserve">is indeed a category for an arbitrary object</w:t>
      </w:r>
      <w:r>
        <w:t xml:space="preserve"> </w:t>
      </w:r>
      <m:oMath>
        <m:r>
          <m:t>A</m:t>
        </m:r>
      </m:oMath>
      <w:r>
        <w:t xml:space="preserve"> </w:t>
      </w:r>
      <w:r>
        <w:t xml:space="preserve">of an arbitrary category</w:t>
      </w:r>
      <w:r>
        <w:t xml:space="preserve"> </w:t>
      </w:r>
      <m:oMath>
        <m:r>
          <m:rPr>
            <m:sty m:val="p"/>
            <m:scr m:val="script"/>
          </m:rPr>
          <m:t>C</m:t>
        </m:r>
      </m:oMath>
      <w:r>
        <w:t xml:space="preserve">.</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62" w:name="coslice-categories"/>
      <w:r>
        <w:t xml:space="preserve">3.7.2) Coslice categories</w:t>
      </w:r>
      <w:bookmarkEnd w:id="62"/>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3" w:name="section-25"/>
      <w:r>
        <w:t xml:space="preserve">3.8)</w:t>
      </w:r>
      <w:bookmarkEnd w:id="63"/>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64" w:name="section-26"/>
      <w:r>
        <w:t xml:space="preserve">3.9)</w:t>
      </w:r>
      <w:bookmarkEnd w:id="64"/>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65" w:name="section-27"/>
      <w:r>
        <w:t xml:space="preserve">3.10)</w:t>
      </w:r>
      <w:bookmarkEnd w:id="65"/>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66" w:name="section-28"/>
      <w:r>
        <w:t xml:space="preserve">3.11)</w:t>
      </w:r>
      <w:bookmarkEnd w:id="66"/>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67" w:name="bi-slice-categories"/>
      <w:r>
        <w:t xml:space="preserve">3.11.1) Bi-slice categories</w:t>
      </w:r>
      <w:bookmarkEnd w:id="67"/>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8" w:name="bi-coslice-categories"/>
      <w:r>
        <w:t xml:space="preserve">3.11.2) Bi-coslice categories</w:t>
      </w:r>
      <w:bookmarkEnd w:id="68"/>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9" w:name="fibered-bi-slice-categories"/>
      <w:r>
        <w:t xml:space="preserve">3.11.3) Fibered bi-slice categories</w:t>
      </w:r>
      <w:bookmarkEnd w:id="69"/>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0" w:name="fibered-bi-coslice-categories"/>
      <w:r>
        <w:t xml:space="preserve">3.11.4) Fibered bi-coslice categories</w:t>
      </w:r>
      <w:bookmarkEnd w:id="70"/>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71" w:name="section-4-1"/>
      <w:r>
        <w:t xml:space="preserve">Section 4)</w:t>
      </w:r>
      <w:bookmarkEnd w:id="71"/>
    </w:p>
    <w:p>
      <w:pPr>
        <w:pStyle w:val="Heading4"/>
      </w:pPr>
      <w:bookmarkStart w:id="72" w:name="section-29"/>
      <w:r>
        <w:t xml:space="preserve">4.1)</w:t>
      </w:r>
      <w:bookmarkEnd w:id="72"/>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04"/>
        </w:numPr>
      </w:pPr>
      <m:oMath>
        <m:r>
          <m:t>g</m:t>
        </m:r>
      </m:oMath>
      <w:r>
        <w:t xml:space="preserve"> </w:t>
      </w:r>
      <w:r>
        <w:t xml:space="preserve">is part of the last composition (i.e., it’s not in a semantically necessary parenthethical grouping; it can be made external to all parentheses),</w:t>
      </w:r>
    </w:p>
    <w:p>
      <w:pPr>
        <w:numPr>
          <w:ilvl w:val="0"/>
          <w:numId w:val="1004"/>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04"/>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73" w:name="section-30"/>
      <w:r>
        <w:t xml:space="preserve">4.2)</w:t>
      </w:r>
      <w:bookmarkEnd w:id="73"/>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74" w:name="section-31"/>
      <w:r>
        <w:t xml:space="preserve">4.3)</w:t>
      </w:r>
      <w:bookmarkEnd w:id="74"/>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75" w:name="a-1"/>
      <w:r>
        <w:t xml:space="preserve">4.3.a)</w:t>
      </w:r>
      <w:bookmarkEnd w:id="75"/>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76" w:name="b-1"/>
      <w:r>
        <w:t xml:space="preserve">4.3.b)</w:t>
      </w:r>
      <w:bookmarkEnd w:id="76"/>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However, only identities have any kind of inverse (since they are isomorphisms, they are their own inverse).</w:t>
      </w:r>
    </w:p>
    <w:p>
      <w:pPr>
        <w:pStyle w:val="BodyText"/>
      </w:pPr>
      <w:r>
        <w:t xml:space="preserve">See also</w:t>
      </w:r>
      <w:r>
        <w:t xml:space="preserve"> </w:t>
      </w:r>
      <w:hyperlink r:id="rId77">
        <w:r>
          <w:rPr>
            <w:rStyle w:val="Hyperlink"/>
          </w:rPr>
          <w:t xml:space="preserve">here</w:t>
        </w:r>
      </w:hyperlink>
      <w:r>
        <w:t xml:space="preserve"> </w:t>
      </w:r>
      <w:r>
        <w:t xml:space="preserve">and</w:t>
      </w:r>
      <w:r>
        <w:t xml:space="preserve"> </w:t>
      </w:r>
      <w:hyperlink r:id="rId78">
        <w:r>
          <w:rPr>
            <w:rStyle w:val="Hyperlink"/>
          </w:rPr>
          <w:t xml:space="preserve">here</w:t>
        </w:r>
      </w:hyperlink>
      <w:r>
        <w:t xml:space="preserve">.</w:t>
      </w:r>
    </w:p>
    <w:p>
      <w:pPr>
        <w:pStyle w:val="Heading4"/>
      </w:pPr>
      <w:bookmarkStart w:id="79" w:name="section-32"/>
      <w:r>
        <w:t xml:space="preserve">4.4)</w:t>
      </w:r>
      <w:bookmarkEnd w:id="79"/>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0" w:name="a-2"/>
      <w:r>
        <w:t xml:space="preserve">4.4.a)</w:t>
      </w:r>
      <w:bookmarkEnd w:id="80"/>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81" w:name="b-2"/>
      <w:r>
        <w:t xml:space="preserve">4.4.b)</w:t>
      </w:r>
      <w:bookmarkEnd w:id="81"/>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82" w:name="c"/>
      <w:r>
        <w:t xml:space="preserve">4.4.c)</w:t>
      </w:r>
      <w:bookmarkEnd w:id="82"/>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83" w:name="section-33"/>
      <w:r>
        <w:t xml:space="preserve">4.5)</w:t>
      </w:r>
      <w:bookmarkEnd w:id="83"/>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1"/>
      </w:pPr>
      <w:bookmarkStart w:id="84" w:name="extra-exercises-byfor-the-group"/>
      <w:r>
        <w:t xml:space="preserve">Extra exercises by/for the group</w:t>
      </w:r>
      <w:bookmarkEnd w:id="84"/>
    </w:p>
    <w:p>
      <w:pPr>
        <w:pStyle w:val="Heading3"/>
      </w:pPr>
      <w:bookmarkStart w:id="85" w:name="chapter-i-1-set-notation"/>
      <w:r>
        <w:t xml:space="preserve">Chapter I) 1) Set notation)</w:t>
      </w:r>
      <w:bookmarkEnd w:id="85"/>
    </w:p>
    <w:p>
      <w:pPr>
        <w:pStyle w:val="FirstParagraph"/>
      </w:pPr>
      <w:r>
        <w:t xml:space="preserve">Write the following in set notation (as a list of numbers, and algebraically):</w:t>
      </w:r>
    </w:p>
    <w:p>
      <w:pPr>
        <w:numPr>
          <w:ilvl w:val="0"/>
          <w:numId w:val="1005"/>
        </w:numPr>
      </w:pPr>
      <w:r>
        <w:t xml:space="preserve">the set of all odd integers</w:t>
      </w:r>
    </w:p>
    <w:p>
      <w:pPr>
        <w:numPr>
          <w:ilvl w:val="0"/>
          <w:numId w:val="1005"/>
        </w:numPr>
      </w:pPr>
      <w:r>
        <w:t xml:space="preserve">the set of all integers that are not multiples of 3</w:t>
      </w:r>
    </w:p>
    <w:p>
      <w:pPr>
        <w:numPr>
          <w:ilvl w:val="0"/>
          <w:numId w:val="1005"/>
        </w:numPr>
      </w:pPr>
      <w:r>
        <w:t xml:space="preserve">the set of integers from 10 (included) to 20 (included)</w:t>
      </w:r>
    </w:p>
    <w:p>
      <w:pPr>
        <w:numPr>
          <w:ilvl w:val="0"/>
          <w:numId w:val="1005"/>
        </w:numPr>
      </w:pPr>
      <w:r>
        <w:t xml:space="preserve">the set of integers from 10 (included) to 20 (excluded)</w:t>
      </w:r>
    </w:p>
    <w:p>
      <w:pPr>
        <w:numPr>
          <w:ilvl w:val="0"/>
          <w:numId w:val="1005"/>
        </w:numPr>
      </w:pPr>
      <w:r>
        <w:t xml:space="preserve">the set of pairs of integers with both elements of the same value</w:t>
      </w:r>
    </w:p>
    <w:p>
      <w:pPr>
        <w:numPr>
          <w:ilvl w:val="0"/>
          <w:numId w:val="1005"/>
        </w:numPr>
      </w:pPr>
      <w:r>
        <w:t xml:space="preserve">the set of triplets of real numbers that together sum to 1</w:t>
      </w:r>
    </w:p>
    <w:p>
      <w:pPr>
        <w:numPr>
          <w:ilvl w:val="0"/>
          <w:numId w:val="1005"/>
        </w:numPr>
      </w:pPr>
      <w:r>
        <w:t xml:space="preserve">the set of pairs of positive real numbers that together sum to 1</w:t>
      </w:r>
    </w:p>
    <w:p>
      <w:pPr>
        <w:numPr>
          <w:ilvl w:val="0"/>
          <w:numId w:val="1005"/>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05"/>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06"/>
        </w:numPr>
      </w:pPr>
      <m:oMath>
        <m:r>
          <m:t>{</m:t>
        </m:r>
        <m:r>
          <m:t>3</m:t>
        </m:r>
        <m:r>
          <m:t>n</m:t>
        </m:r>
        <m:r>
          <m:t>+</m:t>
        </m:r>
        <m:r>
          <m:t>2</m:t>
        </m:r>
        <m:r>
          <m:t> </m:t>
        </m:r>
        <m:r>
          <m:t>|</m:t>
        </m:r>
        <m:r>
          <m:t> </m:t>
        </m:r>
        <m:r>
          <m:t>n</m:t>
        </m:r>
        <m:r>
          <m:t>∈</m:t>
        </m:r>
        <m:r>
          <m:rPr>
            <m:sty m:val="p"/>
            <m:scr m:val="double-struck"/>
          </m:rPr>
          <m:t>N</m:t>
        </m:r>
        <m:r>
          <m:t>}</m:t>
        </m:r>
      </m:oMath>
    </w:p>
    <w:p>
      <w:pPr>
        <w:numPr>
          <w:ilvl w:val="0"/>
          <w:numId w:val="1006"/>
        </w:numPr>
      </w:pPr>
      <m:oMath>
        <m:r>
          <m:t>{</m:t>
        </m:r>
        <m:r>
          <m:t>3</m:t>
        </m:r>
        <m:r>
          <m:t>k</m:t>
        </m:r>
        <m:r>
          <m:t>+</m:t>
        </m:r>
        <m:r>
          <m:t>2</m:t>
        </m:r>
        <m:r>
          <m:t> </m:t>
        </m:r>
        <m:r>
          <m:t>|</m:t>
        </m:r>
        <m:r>
          <m:t> </m:t>
        </m:r>
        <m:r>
          <m:t>k</m:t>
        </m:r>
        <m:r>
          <m:t>∈</m:t>
        </m:r>
        <m:r>
          <m:rPr>
            <m:sty m:val="p"/>
            <m:scr m:val="double-struck"/>
          </m:rPr>
          <m:t>Z</m:t>
        </m:r>
        <m:r>
          <m:t>}</m:t>
        </m:r>
      </m:oMath>
    </w:p>
    <w:p>
      <w:pPr>
        <w:numPr>
          <w:ilvl w:val="0"/>
          <w:numId w:val="1006"/>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06"/>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06"/>
        </w:numPr>
      </w:pPr>
      <m:oMath>
        <m:r>
          <m:t>{</m:t>
        </m:r>
        <m:r>
          <m:t>x</m:t>
        </m:r>
        <m:r>
          <m:t>∈</m:t>
        </m:r>
        <m:r>
          <m:rPr>
            <m:sty m:val="p"/>
            <m:scr m:val="double-struck"/>
          </m:rPr>
          <m:t>R</m:t>
        </m:r>
        <m:r>
          <m:t> </m:t>
        </m:r>
        <m:r>
          <m:t>|</m:t>
        </m:r>
        <m:r>
          <m:t> </m:t>
        </m:r>
        <m:r>
          <m:t>−</m:t>
        </m:r>
        <m:r>
          <m:t>2</m:t>
        </m:r>
        <m:r>
          <m:t>≤</m:t>
        </m:r>
        <m:r>
          <m:t>x</m:t>
        </m:r>
        <m:r>
          <m:t>≤</m:t>
        </m:r>
        <m:r>
          <m:t>2</m:t>
        </m:r>
        <m:r>
          <m:t>}</m:t>
        </m:r>
      </m:oMath>
    </w:p>
    <w:p>
      <w:pPr>
        <w:numPr>
          <w:ilvl w:val="0"/>
          <w:numId w:val="1006"/>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2-08T10:04:27Z</dcterms:created>
  <dcterms:modified xsi:type="dcterms:W3CDTF">2024-02-08T10:04:27Z</dcterms:modified>
</cp:coreProperties>
</file>

<file path=docProps/custom.xml><?xml version="1.0" encoding="utf-8"?>
<Properties xmlns="http://schemas.openxmlformats.org/officeDocument/2006/custom-properties" xmlns:vt="http://schemas.openxmlformats.org/officeDocument/2006/docPropsVTypes"/>
</file>